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defd1a70b929c173242af5ba24039148e7ba634"/>
    <w:p>
      <w:pPr>
        <w:pStyle w:val="Heading1"/>
      </w:pPr>
      <w:r>
        <w:t xml:space="preserve">Cover Letter for Paramedic Position in Argentina Córdoba</w:t>
      </w:r>
    </w:p>
    <w:p>
      <w:pPr>
        <w:pStyle w:val="FirstParagraph"/>
      </w:pPr>
      <w:r>
        <w:rPr>
          <w:bCs/>
          <w:b/>
        </w:rPr>
        <w:t xml:space="preserve">John Doe</w:t>
      </w:r>
      <w:r>
        <w:br/>
      </w:r>
      <w:r>
        <w:t xml:space="preserve">Calle Principal 123</w:t>
      </w:r>
      <w:r>
        <w:br/>
      </w:r>
      <w:r>
        <w:t xml:space="preserve">Córdoba, Argentina</w:t>
      </w:r>
      <w:r>
        <w:br/>
      </w:r>
      <w:r>
        <w:t xml:space="preserve">johndoe@email.com | +54 9 351 234-5678</w:t>
      </w:r>
    </w:p>
    <w:p>
      <w:pPr>
        <w:pStyle w:val="BodyText"/>
      </w:pPr>
      <w:r>
        <w:t xml:space="preserve">April 5, 2024</w:t>
      </w:r>
    </w:p>
    <w:p>
      <w:pPr>
        <w:pStyle w:val="BodyText"/>
      </w:pPr>
      <w:r>
        <w:rPr>
          <w:bCs/>
          <w:b/>
        </w:rPr>
        <w:t xml:space="preserve">Human Resources Department</w:t>
      </w:r>
      <w:r>
        <w:br/>
      </w:r>
      <w:r>
        <w:t xml:space="preserve">Hospital Regional de Córdoba</w:t>
      </w:r>
      <w:r>
        <w:br/>
      </w:r>
      <w:r>
        <w:t xml:space="preserve">Avenida Belgrano 456</w:t>
      </w:r>
      <w:r>
        <w:br/>
      </w:r>
      <w:r>
        <w:t xml:space="preserve">Córdoba, Argentina</w:t>
      </w:r>
    </w:p>
    <w:bookmarkStart w:id="20" w:name="dear-hiring-manager"/>
    <w:p>
      <w:pPr>
        <w:pStyle w:val="Heading2"/>
      </w:pPr>
      <w:r>
        <w:t xml:space="preserve">Dear Hiring Manager,</w:t>
      </w:r>
    </w:p>
    <w:p>
      <w:pPr>
        <w:pStyle w:val="FirstParagraph"/>
      </w:pPr>
      <w:r>
        <w:t xml:space="preserve">I am writing to express my enthusiastic interest in the Paramedic position at Hospital Regional de Córdoba. As a highly trained and dedicated paramedic with over five years of experience in emergency medical services, I am eager to contribute my expertise, passion for patient care, and commitment to excellence in the vibrant healthcare landscape of Argentina Córdoba. This opportunity aligns perfectly with my professional goals and personal dedication to improving public health outcomes in communities like those served by your institution.</w:t>
      </w:r>
    </w:p>
    <w:p>
      <w:pPr>
        <w:pStyle w:val="BodyText"/>
      </w:pPr>
      <w:r>
        <w:t xml:space="preserve">My journey as a Paramedic began in 2019 when I graduated from the Universidad Nacional de Córdoba with a degree in Emergency Medical Services. During my studies, I gained foundational knowledge of anatomy, pharmacology, and trauma care, which I have since reinforced through hands-on training at local emergency response units. My education was complemented by rigorous certifications in Advanced Cardiac Life Support (ACLS), Pediatric Advanced Life Support (PALS), and Trauma Care, all of which I maintain to ensure the highest standards of patient care. These qualifications, combined with my practical experience, have prepared me to thrive in the dynamic and often unpredictable environment of emergency medical services in Argentina Córdoba.</w:t>
      </w:r>
    </w:p>
    <w:p>
      <w:pPr>
        <w:pStyle w:val="BodyText"/>
      </w:pPr>
      <w:r>
        <w:t xml:space="preserve">Since 2019, I have worked as a Paramedic for the Provincial Emergency Services of Córdoba (Servicios de Emergencias de la Provincia de Córdoba), where I have responded to a wide range of emergencies, from cardiac arrests and severe trauma to pediatric emergencies and natural disaster scenarios. One particularly memorable experience involved coordinating with local authorities during a large-scale flood in 2021, where my team provided critical care to over 50 displaced individuals. This event underscored the importance of adaptability, teamwork, and cultural sensitivity—qualities I have honed through years of service in Córdoba’s diverse communities.</w:t>
      </w:r>
    </w:p>
    <w:p>
      <w:pPr>
        <w:pStyle w:val="BodyText"/>
      </w:pPr>
      <w:r>
        <w:t xml:space="preserve">What sets me apart as a Paramedic is my unwavering commitment to patient-centered care. In Argentina Córdoba, where healthcare access can vary significantly between urban and rural areas, I have prioritized building trust with patients and their families. For instance, I regularly volunteer at community health fairs in the city of Córdoba, educating residents on emergency preparedness and preventive care. This work has deepened my understanding of the unique challenges faced by local populations, such as limited access to specialized services and language barriers. My ability to communicate effectively with patients from diverse backgrounds—whether through Spanish, English, or basic Quechua—has enabled me to provide compassionate care in high-stress situations.</w:t>
      </w:r>
    </w:p>
    <w:p>
      <w:pPr>
        <w:pStyle w:val="BodyText"/>
      </w:pPr>
      <w:r>
        <w:t xml:space="preserve">As a Paramedic in Argentina Córdoba, I have also developed strong collaboration skills with healthcare professionals, including doctors, nurses, and hospital staff. I understand the critical role of seamless communication during patient transfers and emergency interventions. For example, during a recent case involving a severe car accident on the Ruta Nacional 9 (a major highway near Córdoba), I worked closely with trauma surgeons at Hospital Regional de Córdoba to ensure timely treatment for a critically injured driver. This experience reinforced my ability to remain calm under pressure and make quick, informed decisions that can save lives.</w:t>
      </w:r>
    </w:p>
    <w:p>
      <w:pPr>
        <w:pStyle w:val="BodyText"/>
      </w:pPr>
      <w:r>
        <w:t xml:space="preserve">Argentina Córdoba is a region known for its rich cultural heritage and rapidly evolving healthcare infrastructure. As a Paramedic, I am particularly drawn to the opportunity to contribute to initiatives aimed at expanding emergency care access in underserved areas. I am familiar with the challenges faced by rural communities in Córdoba, such as long response times and limited resources, and I am committed to advocating for solutions that address these gaps. My background in both urban and semi-rural settings has equipped me with the versatility needed to thrive in any environment.</w:t>
      </w:r>
    </w:p>
    <w:p>
      <w:pPr>
        <w:pStyle w:val="BodyText"/>
      </w:pPr>
      <w:r>
        <w:t xml:space="preserve">What excites me most about this role is the chance to work within a team that values innovation and community engagement. I have followed your hospital’s recent investments in telemedicine and mobile health units, which align with my belief that technology can bridge gaps in healthcare delivery. I am eager to collaborate on projects that integrate these tools into emergency response protocols, ensuring that patients receive the best possible care from the moment they are encountered.</w:t>
      </w:r>
    </w:p>
    <w:p>
      <w:pPr>
        <w:pStyle w:val="BodyText"/>
      </w:pPr>
      <w:r>
        <w:t xml:space="preserve">In addition to my clinical skills, I bring a strong work ethic and a dedication to continuous learning. I regularly attend workshops and conferences hosted by the Asociación Argentina de Medicina de Urgencias (AAMU), where I have connected with peers and experts in the field. These experiences have kept me informed about the latest advancements in emergency care, such as new medications for cardiac arrest or improved techniques for managing traumatic injuries. I am also certified in wilderness first responder training, which has prepared me to handle emergencies in remote areas of Córdoba’s natural parks and reserves.</w:t>
      </w:r>
    </w:p>
    <w:p>
      <w:pPr>
        <w:pStyle w:val="BodyText"/>
      </w:pPr>
      <w:r>
        <w:t xml:space="preserve">I am confident that my qualifications, combined with my passion for emergency medical services in Argentina Córdoba, make me an ideal candidate for this role. I would be honored to contribute to the mission of Hospital Regional de Córdoba by providing exceptional care to patients and supporting the broader goals of public health in our region. Thank you for considering my application. I look forward to the opportunity to discuss how my skills and experiences can benefit your team.</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Argentina Córdoba</dc:title>
  <dc:creator/>
  <dc:language>en</dc:language>
  <cp:keywords/>
  <dcterms:created xsi:type="dcterms:W3CDTF">2026-07-21T11:07:00Z</dcterms:created>
  <dcterms:modified xsi:type="dcterms:W3CDTF">2026-07-21T11:07:00Z</dcterms:modified>
</cp:coreProperties>
</file>

<file path=docProps/custom.xml><?xml version="1.0" encoding="utf-8"?>
<Properties xmlns="http://schemas.openxmlformats.org/officeDocument/2006/custom-properties" xmlns:vt="http://schemas.openxmlformats.org/officeDocument/2006/docPropsVTypes"/>
</file>